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56b7f8c-23d4-4e41-9d90-c31c3d2780e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1Z</dcterms:created>
  <dcterms:modified xsi:type="dcterms:W3CDTF">2023-07-04T14: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